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16D5" w:rsidRPr="00437C93" w:rsidRDefault="000416D5" w:rsidP="000416D5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068/24</w:t>
      </w:r>
    </w:p>
    <w:p w:rsidR="000416D5" w:rsidRPr="00437C93" w:rsidRDefault="000416D5" w:rsidP="000416D5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0853/24</w:t>
      </w:r>
    </w:p>
    <w:p w:rsidR="000416D5" w:rsidRPr="00437C93" w:rsidRDefault="000416D5" w:rsidP="000416D5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0416D5" w:rsidRPr="00437C93" w:rsidRDefault="000416D5" w:rsidP="000416D5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  <w:r>
        <w:rPr>
          <w:b/>
          <w:lang w:val="es-ES"/>
        </w:rPr>
        <w:t>19 de marzo de 2024</w:t>
      </w:r>
      <w:bookmarkStart w:id="0" w:name="_GoBack"/>
      <w:bookmarkEnd w:id="0"/>
    </w:p>
    <w:p w:rsidR="000416D5" w:rsidRPr="00437C93" w:rsidRDefault="000416D5" w:rsidP="000416D5">
      <w:pPr>
        <w:jc w:val="right"/>
        <w:rPr>
          <w:lang w:val="es-ES"/>
        </w:rPr>
      </w:pPr>
    </w:p>
    <w:p w:rsidR="000416D5" w:rsidRPr="00437C93" w:rsidRDefault="000416D5" w:rsidP="000416D5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0416D5" w:rsidRPr="00437C93" w:rsidRDefault="000416D5" w:rsidP="000416D5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</w:t>
      </w:r>
      <w:r>
        <w:rPr>
          <w:lang w:val="es-ES" w:eastAsia="es-ES"/>
        </w:rPr>
        <w:t xml:space="preserve">edicación </w:t>
      </w:r>
      <w:proofErr w:type="spellStart"/>
      <w:r>
        <w:rPr>
          <w:lang w:val="es-ES" w:eastAsia="es-ES"/>
        </w:rPr>
        <w:t>semiexclusiva</w:t>
      </w:r>
      <w:proofErr w:type="spellEnd"/>
      <w:r>
        <w:rPr>
          <w:lang w:val="es-ES" w:eastAsia="es-ES"/>
        </w:rPr>
        <w:t>, en el Área: I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>Teoría de Ciencias de la Computación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ra: “Lenguajes Formales y Autómatas” (Expe. 3364/23- resolución CSU-1037/23</w:t>
      </w:r>
      <w:r w:rsidRPr="00437C93">
        <w:rPr>
          <w:lang w:val="es-ES" w:eastAsia="es-ES"/>
        </w:rPr>
        <w:t xml:space="preserve">); </w:t>
      </w:r>
    </w:p>
    <w:p w:rsidR="000416D5" w:rsidRPr="00437C93" w:rsidRDefault="000416D5" w:rsidP="000416D5">
      <w:pPr>
        <w:ind w:firstLine="851"/>
        <w:jc w:val="both"/>
        <w:rPr>
          <w:lang w:val="es-ES" w:eastAsia="es-ES"/>
        </w:rPr>
      </w:pPr>
    </w:p>
    <w:p w:rsidR="000416D5" w:rsidRPr="00437C93" w:rsidRDefault="000416D5" w:rsidP="000416D5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1037/23</w:t>
      </w:r>
      <w:r w:rsidRPr="00437C93">
        <w:rPr>
          <w:lang w:val="es-ES" w:eastAsia="es-ES"/>
        </w:rPr>
        <w:t>;</w:t>
      </w: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designación de la </w:t>
      </w:r>
      <w:proofErr w:type="spellStart"/>
      <w:r>
        <w:rPr>
          <w:lang w:val="es-ES" w:eastAsia="es-ES"/>
        </w:rPr>
        <w:t>Telma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Delladio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0416D5" w:rsidRPr="00437C93" w:rsidRDefault="000416D5" w:rsidP="000416D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ordinaria de fecha 19 de marzo de 2024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0416D5" w:rsidRPr="00437C93" w:rsidRDefault="000416D5" w:rsidP="000416D5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0416D5" w:rsidRPr="00437C93" w:rsidRDefault="000416D5" w:rsidP="000416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0416D5" w:rsidRPr="00437C93" w:rsidRDefault="000416D5" w:rsidP="000416D5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0416D5" w:rsidRPr="00437C93" w:rsidRDefault="000416D5" w:rsidP="000416D5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0416D5" w:rsidRPr="00437C93" w:rsidRDefault="000416D5" w:rsidP="000416D5">
      <w:pPr>
        <w:jc w:val="both"/>
        <w:rPr>
          <w:b/>
          <w:lang w:val="es-ES" w:eastAsia="es-ES"/>
        </w:rPr>
      </w:pPr>
    </w:p>
    <w:p w:rsidR="000416D5" w:rsidRPr="00437C93" w:rsidRDefault="000416D5" w:rsidP="000416D5">
      <w:pPr>
        <w:jc w:val="both"/>
        <w:rPr>
          <w:b/>
          <w:lang w:val="es-ES" w:eastAsia="es-ES"/>
        </w:rPr>
      </w:pPr>
    </w:p>
    <w:p w:rsidR="000416D5" w:rsidRPr="00437C93" w:rsidRDefault="000416D5" w:rsidP="000416D5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068/24</w:t>
      </w:r>
    </w:p>
    <w:p w:rsidR="000416D5" w:rsidRPr="00437C93" w:rsidRDefault="000416D5" w:rsidP="000416D5">
      <w:pPr>
        <w:jc w:val="both"/>
        <w:rPr>
          <w:b/>
          <w:lang w:val="es-ES" w:eastAsia="es-ES"/>
        </w:rPr>
      </w:pPr>
    </w:p>
    <w:p w:rsidR="000416D5" w:rsidRPr="00437C93" w:rsidRDefault="000416D5" w:rsidP="000416D5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>Proponer la designación de</w:t>
      </w:r>
      <w:r>
        <w:rPr>
          <w:lang w:val="es-ES"/>
        </w:rPr>
        <w:t xml:space="preserve"> </w:t>
      </w:r>
      <w:r w:rsidRPr="00437C93">
        <w:rPr>
          <w:lang w:val="es-ES"/>
        </w:rPr>
        <w:t>l</w:t>
      </w:r>
      <w:r>
        <w:rPr>
          <w:lang w:val="es-ES"/>
        </w:rPr>
        <w:t>a</w:t>
      </w:r>
      <w:r w:rsidRPr="00437C93">
        <w:rPr>
          <w:lang w:val="es-ES"/>
        </w:rPr>
        <w:t xml:space="preserve"> </w:t>
      </w:r>
      <w:r>
        <w:rPr>
          <w:b/>
          <w:lang w:val="es-ES" w:eastAsia="es-ES"/>
        </w:rPr>
        <w:t xml:space="preserve">Magister </w:t>
      </w:r>
      <w:proofErr w:type="spellStart"/>
      <w:r>
        <w:rPr>
          <w:b/>
          <w:lang w:val="es-ES" w:eastAsia="es-ES"/>
        </w:rPr>
        <w:t>Telma</w:t>
      </w:r>
      <w:proofErr w:type="spellEnd"/>
      <w:r>
        <w:rPr>
          <w:b/>
          <w:lang w:val="es-ES" w:eastAsia="es-ES"/>
        </w:rPr>
        <w:t xml:space="preserve"> DELLADIO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>
        <w:rPr>
          <w:b/>
          <w:lang w:val="es-AR" w:eastAsia="es-ES"/>
        </w:rPr>
        <w:t>Leg. 9571* D.N.I. 25.990.304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>
        <w:rPr>
          <w:lang w:val="es-ES" w:eastAsia="es-ES"/>
        </w:rPr>
        <w:t xml:space="preserve">or Adjunto con dedicación </w:t>
      </w:r>
      <w:proofErr w:type="spellStart"/>
      <w:r>
        <w:rPr>
          <w:lang w:val="es-ES" w:eastAsia="es-ES"/>
        </w:rPr>
        <w:t>semiexclusiva</w:t>
      </w:r>
      <w:proofErr w:type="spellEnd"/>
      <w:r w:rsidRPr="00437C93">
        <w:rPr>
          <w:lang w:val="es-ES" w:eastAsia="es-ES"/>
        </w:rPr>
        <w:t xml:space="preserve"> </w:t>
      </w:r>
      <w:r>
        <w:rPr>
          <w:b/>
          <w:lang w:val="es-ES" w:eastAsia="es-ES"/>
        </w:rPr>
        <w:t xml:space="preserve">(Cargo de </w:t>
      </w:r>
      <w:r w:rsidRPr="009034CB">
        <w:rPr>
          <w:b/>
          <w:lang w:val="es-ES" w:eastAsia="es-ES"/>
        </w:rPr>
        <w:t>Planta 27029218)</w:t>
      </w:r>
      <w:r w:rsidRPr="009034CB">
        <w:rPr>
          <w:lang w:val="es-ES" w:eastAsia="es-ES"/>
        </w:rPr>
        <w:t>, en el Área: II, Disciplina: Teoría de Ciencias de la Computación,</w:t>
      </w:r>
      <w:r w:rsidRPr="00437C93">
        <w:rPr>
          <w:lang w:val="es-ES" w:eastAsia="es-ES"/>
        </w:rPr>
        <w:t xml:space="preserve"> </w:t>
      </w:r>
      <w:r w:rsidRPr="00AB6F8A">
        <w:rPr>
          <w:lang w:val="es-ES" w:eastAsia="es-ES"/>
        </w:rPr>
        <w:t xml:space="preserve">asignaturas: </w:t>
      </w:r>
      <w:r w:rsidRPr="00AB6F8A">
        <w:rPr>
          <w:b/>
          <w:lang w:val="es-ES" w:eastAsia="es-ES"/>
        </w:rPr>
        <w:t xml:space="preserve">“Lenguajes Formales y Autómatas” </w:t>
      </w:r>
      <w:r w:rsidRPr="00AB6F8A">
        <w:rPr>
          <w:lang w:val="es-ES" w:eastAsia="es-ES"/>
        </w:rPr>
        <w:t>(</w:t>
      </w:r>
      <w:r w:rsidRPr="00AB6F8A">
        <w:rPr>
          <w:b/>
          <w:lang w:val="es-ES" w:eastAsia="es-ES"/>
        </w:rPr>
        <w:t>Cód. 7791</w:t>
      </w:r>
      <w:r w:rsidRPr="00AB6F8A">
        <w:rPr>
          <w:lang w:val="es-ES" w:eastAsia="es-ES"/>
        </w:rPr>
        <w:t>) y en el Área I, Disciplina: Programación</w:t>
      </w:r>
      <w:r w:rsidRPr="00AB6F8A">
        <w:rPr>
          <w:b/>
          <w:lang w:val="es-ES" w:eastAsia="es-ES"/>
        </w:rPr>
        <w:t>–, asignatura: “Resolución de Problemas y Algoritmos”(Cód. 5793),</w:t>
      </w:r>
      <w:r w:rsidRPr="00AB6F8A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0416D5" w:rsidRPr="00437C93" w:rsidRDefault="000416D5" w:rsidP="000416D5">
      <w:pPr>
        <w:jc w:val="both"/>
        <w:rPr>
          <w:b/>
          <w:lang w:val="es-ES" w:eastAsia="es-ES"/>
        </w:rPr>
      </w:pPr>
    </w:p>
    <w:p w:rsidR="000416D5" w:rsidRPr="00437C93" w:rsidRDefault="000416D5" w:rsidP="000416D5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r>
        <w:rPr>
          <w:lang w:val="es-ES" w:eastAsia="es-ES"/>
        </w:rPr>
        <w:t>vuelva. --------------------</w:t>
      </w:r>
    </w:p>
    <w:p w:rsidR="000416D5" w:rsidRPr="00D4228D" w:rsidRDefault="000416D5" w:rsidP="000416D5">
      <w:pPr>
        <w:rPr>
          <w:lang w:val="es-AR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A01" w:rsidRDefault="00A37A01">
      <w:r>
        <w:separator/>
      </w:r>
    </w:p>
  </w:endnote>
  <w:endnote w:type="continuationSeparator" w:id="0">
    <w:p w:rsidR="00A37A01" w:rsidRDefault="00A37A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A01" w:rsidRDefault="00A37A01">
      <w:r>
        <w:separator/>
      </w:r>
    </w:p>
  </w:footnote>
  <w:footnote w:type="continuationSeparator" w:id="0">
    <w:p w:rsidR="00A37A01" w:rsidRDefault="00A37A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16D5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7A01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6CD7E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06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2T11:44:00Z</dcterms:created>
  <dcterms:modified xsi:type="dcterms:W3CDTF">2024-03-22T11:44:00Z</dcterms:modified>
</cp:coreProperties>
</file>